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CD1AF" w14:textId="68E003CE" w:rsidR="00BC5FE9" w:rsidRPr="00FF3DD0" w:rsidRDefault="00FF3DD0" w:rsidP="00FF3DD0">
      <w:pPr>
        <w:spacing w:line="480" w:lineRule="auto"/>
        <w:rPr>
          <w:b/>
          <w:bCs/>
          <w:sz w:val="28"/>
          <w:szCs w:val="28"/>
          <w:u w:val="single"/>
          <w:lang w:val="en-US"/>
        </w:rPr>
      </w:pPr>
      <w:r w:rsidRPr="00FF3DD0">
        <w:rPr>
          <w:b/>
          <w:bCs/>
          <w:sz w:val="28"/>
          <w:szCs w:val="28"/>
          <w:u w:val="single"/>
          <w:lang w:val="en-US"/>
        </w:rPr>
        <w:t>Master Theorem Solution</w:t>
      </w:r>
    </w:p>
    <w:p w14:paraId="3321028D" w14:textId="78384E16" w:rsidR="00FF3DD0" w:rsidRPr="00FF3DD0" w:rsidRDefault="00FF3DD0" w:rsidP="00FF3DD0">
      <w:pPr>
        <w:pStyle w:val="ListParagraph"/>
        <w:numPr>
          <w:ilvl w:val="0"/>
          <w:numId w:val="1"/>
        </w:numPr>
        <w:spacing w:line="480" w:lineRule="auto"/>
        <w:rPr>
          <w:sz w:val="28"/>
          <w:szCs w:val="28"/>
          <w:lang w:val="en-US"/>
        </w:rPr>
      </w:pPr>
      <w:r w:rsidRPr="00FF3DD0">
        <w:rPr>
          <w:sz w:val="28"/>
          <w:szCs w:val="28"/>
          <w:lang w:val="en-US"/>
        </w:rPr>
        <w:t>T (n) = 3T (n/</w:t>
      </w:r>
      <w:proofErr w:type="gramStart"/>
      <w:r w:rsidRPr="00FF3DD0">
        <w:rPr>
          <w:sz w:val="28"/>
          <w:szCs w:val="28"/>
          <w:lang w:val="en-US"/>
        </w:rPr>
        <w:t>2)+</w:t>
      </w:r>
      <w:proofErr w:type="gramEnd"/>
      <w:r w:rsidRPr="00FF3DD0">
        <w:rPr>
          <w:sz w:val="28"/>
          <w:szCs w:val="28"/>
          <w:lang w:val="en-US"/>
        </w:rPr>
        <w:t xml:space="preserve">n </w:t>
      </w:r>
    </w:p>
    <w:p w14:paraId="4900FFB3" w14:textId="784C8811" w:rsidR="00FF3DD0" w:rsidRPr="00FF3DD0" w:rsidRDefault="00FF3DD0" w:rsidP="00FF3DD0">
      <w:pPr>
        <w:pStyle w:val="ListParagraph"/>
        <w:spacing w:line="480" w:lineRule="auto"/>
        <w:ind w:left="360"/>
        <w:rPr>
          <w:sz w:val="28"/>
          <w:szCs w:val="28"/>
          <w:lang w:val="en-US"/>
        </w:rPr>
      </w:pPr>
      <w:r w:rsidRPr="00FF3DD0">
        <w:rPr>
          <w:sz w:val="28"/>
          <w:szCs w:val="28"/>
          <w:lang w:val="en-US"/>
        </w:rPr>
        <w:t>Answer – T (n)= θ (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e>
          <m:sup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2</m:t>
                    </m:r>
                  </m:sub>
                </m:sSub>
              </m:fName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3</m:t>
                </m:r>
              </m:e>
            </m:func>
          </m:sup>
        </m:sSup>
      </m:oMath>
      <w:r>
        <w:rPr>
          <w:rFonts w:eastAsiaTheme="minorEastAsia"/>
          <w:sz w:val="28"/>
          <w:szCs w:val="28"/>
          <w:lang w:val="en-US"/>
        </w:rPr>
        <w:t>)</w:t>
      </w:r>
    </w:p>
    <w:p w14:paraId="2DD12ACD" w14:textId="20D677EE" w:rsidR="00FF3DD0" w:rsidRDefault="00FF3DD0" w:rsidP="00FF3DD0">
      <w:pPr>
        <w:pStyle w:val="ListParagraph"/>
        <w:numPr>
          <w:ilvl w:val="0"/>
          <w:numId w:val="1"/>
        </w:numPr>
        <w:spacing w:line="48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 (n) = 64T (n/8) – n^2 (log n)</w:t>
      </w:r>
    </w:p>
    <w:p w14:paraId="55DE6D5D" w14:textId="3BC497BD" w:rsidR="00FF3DD0" w:rsidRDefault="00FF3DD0" w:rsidP="00FF3DD0">
      <w:pPr>
        <w:pStyle w:val="ListParagraph"/>
        <w:spacing w:line="48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nswer - NA</w:t>
      </w:r>
    </w:p>
    <w:p w14:paraId="4D47C422" w14:textId="230F8D98" w:rsidR="00FF3DD0" w:rsidRDefault="00FF3DD0" w:rsidP="00FF3DD0">
      <w:pPr>
        <w:pStyle w:val="ListParagraph"/>
        <w:numPr>
          <w:ilvl w:val="0"/>
          <w:numId w:val="1"/>
        </w:numPr>
        <w:spacing w:line="48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 (n) = 2nT (n/2) + </w:t>
      </w:r>
      <w:proofErr w:type="spellStart"/>
      <w:r>
        <w:rPr>
          <w:sz w:val="28"/>
          <w:szCs w:val="28"/>
          <w:lang w:val="en-US"/>
        </w:rPr>
        <w:t>n^n</w:t>
      </w:r>
      <w:proofErr w:type="spellEnd"/>
    </w:p>
    <w:p w14:paraId="4F349EE6" w14:textId="77777777" w:rsidR="00FF3DD0" w:rsidRDefault="00FF3DD0" w:rsidP="00FF3DD0">
      <w:pPr>
        <w:pStyle w:val="ListParagraph"/>
        <w:spacing w:line="48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nswer - NA</w:t>
      </w:r>
    </w:p>
    <w:p w14:paraId="6C3FCFC0" w14:textId="17DEECA3" w:rsidR="00FF3DD0" w:rsidRDefault="00FF3DD0" w:rsidP="00FF3DD0">
      <w:pPr>
        <w:pStyle w:val="ListParagraph"/>
        <w:numPr>
          <w:ilvl w:val="0"/>
          <w:numId w:val="1"/>
        </w:numPr>
        <w:spacing w:line="48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 (n) = 3T (n/3) + n/2</w:t>
      </w:r>
    </w:p>
    <w:p w14:paraId="2114B76D" w14:textId="673F72DB" w:rsidR="00FF3DD0" w:rsidRPr="00FF3DD0" w:rsidRDefault="00FF3DD0" w:rsidP="00FF3DD0">
      <w:pPr>
        <w:pStyle w:val="ListParagraph"/>
        <w:spacing w:line="480" w:lineRule="auto"/>
        <w:ind w:left="360"/>
        <w:rPr>
          <w:sz w:val="28"/>
          <w:szCs w:val="28"/>
          <w:lang w:val="en-US"/>
        </w:rPr>
      </w:pPr>
      <w:r w:rsidRPr="00FF3DD0">
        <w:rPr>
          <w:sz w:val="28"/>
          <w:szCs w:val="28"/>
          <w:lang w:val="en-US"/>
        </w:rPr>
        <w:t>Answer – T (n)= θ (</w:t>
      </w:r>
      <w:r>
        <w:rPr>
          <w:sz w:val="28"/>
          <w:szCs w:val="28"/>
          <w:lang w:val="en-US"/>
        </w:rPr>
        <w:t>n log n</w:t>
      </w:r>
      <w:r>
        <w:rPr>
          <w:rFonts w:eastAsiaTheme="minorEastAsia"/>
          <w:sz w:val="28"/>
          <w:szCs w:val="28"/>
          <w:lang w:val="en-US"/>
        </w:rPr>
        <w:t>)</w:t>
      </w:r>
    </w:p>
    <w:p w14:paraId="3C204CE9" w14:textId="325FF5B6" w:rsidR="00FF3DD0" w:rsidRDefault="00FF3DD0" w:rsidP="00FF3DD0">
      <w:pPr>
        <w:pStyle w:val="ListParagraph"/>
        <w:numPr>
          <w:ilvl w:val="0"/>
          <w:numId w:val="1"/>
        </w:numPr>
        <w:spacing w:line="48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 (n) = 7T (n/3) + n^2</w:t>
      </w:r>
    </w:p>
    <w:p w14:paraId="1A5599AF" w14:textId="46248C92" w:rsidR="00FF3DD0" w:rsidRPr="00FF3DD0" w:rsidRDefault="00FF3DD0" w:rsidP="00FF3DD0">
      <w:pPr>
        <w:pStyle w:val="ListParagraph"/>
        <w:spacing w:line="480" w:lineRule="auto"/>
        <w:ind w:left="360"/>
        <w:rPr>
          <w:sz w:val="28"/>
          <w:szCs w:val="28"/>
          <w:lang w:val="en-US"/>
        </w:rPr>
      </w:pPr>
      <w:r w:rsidRPr="00FF3DD0">
        <w:rPr>
          <w:sz w:val="28"/>
          <w:szCs w:val="28"/>
          <w:lang w:val="en-US"/>
        </w:rPr>
        <w:t>Answer – T (n)= θ (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2</m:t>
            </m:r>
          </m:sup>
        </m:sSup>
      </m:oMath>
      <w:r>
        <w:rPr>
          <w:rFonts w:eastAsiaTheme="minorEastAsia"/>
          <w:sz w:val="28"/>
          <w:szCs w:val="28"/>
          <w:lang w:val="en-US"/>
        </w:rPr>
        <w:t>)</w:t>
      </w:r>
    </w:p>
    <w:p w14:paraId="79583853" w14:textId="3763EAF4" w:rsidR="00FF3DD0" w:rsidRPr="00FF3DD0" w:rsidRDefault="00FF3DD0" w:rsidP="00FF3DD0">
      <w:pPr>
        <w:pStyle w:val="ListParagraph"/>
        <w:spacing w:line="480" w:lineRule="auto"/>
        <w:ind w:left="360"/>
        <w:rPr>
          <w:sz w:val="28"/>
          <w:szCs w:val="28"/>
          <w:lang w:val="en-US"/>
        </w:rPr>
      </w:pPr>
    </w:p>
    <w:p w14:paraId="7EB58A88" w14:textId="159072C1" w:rsidR="00FF3DD0" w:rsidRPr="00FF3DD0" w:rsidRDefault="00FF3DD0" w:rsidP="00FF3DD0">
      <w:pPr>
        <w:spacing w:line="480" w:lineRule="auto"/>
        <w:rPr>
          <w:sz w:val="28"/>
          <w:szCs w:val="28"/>
          <w:lang w:val="en-US"/>
        </w:rPr>
      </w:pPr>
    </w:p>
    <w:p w14:paraId="618F0697" w14:textId="77777777" w:rsidR="00FF3DD0" w:rsidRPr="00FF3DD0" w:rsidRDefault="00FF3DD0" w:rsidP="00FF3DD0">
      <w:pPr>
        <w:spacing w:line="480" w:lineRule="auto"/>
        <w:rPr>
          <w:sz w:val="28"/>
          <w:szCs w:val="28"/>
          <w:lang w:val="en-US"/>
        </w:rPr>
      </w:pPr>
    </w:p>
    <w:sectPr w:rsidR="00FF3DD0" w:rsidRPr="00FF3D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0463D"/>
    <w:multiLevelType w:val="hybridMultilevel"/>
    <w:tmpl w:val="AF4A37C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NDA1NLA0tzQwMTJQ0lEKTi0uzszPAykwrAUA2SG7TCwAAAA="/>
  </w:docVars>
  <w:rsids>
    <w:rsidRoot w:val="00940A77"/>
    <w:rsid w:val="00940A77"/>
    <w:rsid w:val="00BC5FE9"/>
    <w:rsid w:val="00FF3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AB35A"/>
  <w15:chartTrackingRefBased/>
  <w15:docId w15:val="{7FDF7249-1A9B-436D-9CF6-0685AA582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DD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F3D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umol K J</dc:creator>
  <cp:keywords/>
  <dc:description/>
  <cp:lastModifiedBy>Jinumol K J</cp:lastModifiedBy>
  <cp:revision>2</cp:revision>
  <dcterms:created xsi:type="dcterms:W3CDTF">2021-12-26T11:08:00Z</dcterms:created>
  <dcterms:modified xsi:type="dcterms:W3CDTF">2021-12-26T11:19:00Z</dcterms:modified>
</cp:coreProperties>
</file>